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07A63" w:rsidRDefault="00377B9B">
      <w:pPr>
        <w:spacing w:before="240" w:after="240"/>
      </w:pPr>
      <w:r>
        <w:t xml:space="preserve">CoolSculpting </w:t>
      </w:r>
      <w:proofErr w:type="spellStart"/>
      <w:r>
        <w:t>Elite.Article.Emerson</w:t>
      </w:r>
      <w:proofErr w:type="spellEnd"/>
      <w:r>
        <w:t xml:space="preserve"> </w:t>
      </w:r>
      <w:proofErr w:type="spellStart"/>
      <w:r>
        <w:t>Medical.KA</w:t>
      </w:r>
      <w:proofErr w:type="spellEnd"/>
    </w:p>
    <w:p w14:paraId="00000002" w14:textId="77777777" w:rsidR="00707A63" w:rsidRDefault="00377B9B">
      <w:pPr>
        <w:spacing w:before="240" w:after="240"/>
      </w:pPr>
      <w:r>
        <w:t>/CoolSculpting Elite</w:t>
      </w:r>
    </w:p>
    <w:p w14:paraId="00000003" w14:textId="77777777" w:rsidR="00707A63" w:rsidRDefault="00377B9B">
      <w:pPr>
        <w:spacing w:before="240" w:after="240"/>
      </w:pPr>
      <w:r>
        <w:t>KW CoolSculpting Elite</w:t>
      </w:r>
    </w:p>
    <w:p w14:paraId="00000004" w14:textId="77777777" w:rsidR="00707A63" w:rsidRDefault="00377B9B">
      <w:pPr>
        <w:spacing w:before="240" w:after="240"/>
      </w:pPr>
      <w:r>
        <w:t xml:space="preserve">META: CoolSculpting Elite has changed the fat freezing game. Two c-shaped applicators eliminate </w:t>
      </w:r>
      <w:proofErr w:type="spellStart"/>
      <w:r>
        <w:t>2x</w:t>
      </w:r>
      <w:proofErr w:type="spellEnd"/>
      <w:r>
        <w:t xml:space="preserve"> the fat in half the time in 9 treatment areas. Learn more.</w:t>
      </w:r>
    </w:p>
    <w:p w14:paraId="00000005" w14:textId="77777777" w:rsidR="00707A63" w:rsidRDefault="00377B9B">
      <w:pPr>
        <w:spacing w:before="240" w:after="240"/>
      </w:pPr>
      <w:r>
        <w:t>CoolSculpting Elite | New and Improved Fat Freezing Machine</w:t>
      </w:r>
    </w:p>
    <w:p w14:paraId="00000006" w14:textId="77777777" w:rsidR="00707A63" w:rsidRDefault="00377B9B">
      <w:pPr>
        <w:spacing w:before="240" w:after="240"/>
      </w:pPr>
      <w:r>
        <w:t>The makers of CoolSculpting took fat freezing to the next level with the new CoolSculpting Elite. This reimaged treatment uses a new machine with two c-shaped applicators capable of eliminating twice the fat cells in 9 different areas.</w:t>
      </w:r>
    </w:p>
    <w:p w14:paraId="00000007" w14:textId="781A6798" w:rsidR="00707A63" w:rsidRDefault="007A657E">
      <w:pPr>
        <w:spacing w:before="240" w:after="240"/>
      </w:pPr>
      <w:r>
        <w:t>Please c</w:t>
      </w:r>
      <w:r w:rsidR="00377B9B">
        <w:t>ontinue reading to learn how CoolSculpting Elite makes non-surgical fat reduction faster, more comfortable, and better than before.</w:t>
      </w:r>
    </w:p>
    <w:p w14:paraId="00000008" w14:textId="77777777" w:rsidR="00707A63" w:rsidRDefault="00377B9B">
      <w:pPr>
        <w:spacing w:before="240" w:after="240"/>
      </w:pPr>
      <w:r>
        <w:t>The Original CoolSculpting Treatment</w:t>
      </w:r>
    </w:p>
    <w:p w14:paraId="00000009" w14:textId="6969769E" w:rsidR="00707A63" w:rsidRDefault="00377B9B">
      <w:pPr>
        <w:spacing w:before="240" w:after="240"/>
      </w:pPr>
      <w:r>
        <w:t xml:space="preserve">CoolSculpting changed the body contouring world back in 2012. It was the first and only FDA-cleared way to reduce fat using </w:t>
      </w:r>
      <w:r w:rsidRPr="0010098A">
        <w:rPr>
          <w:u w:val="single"/>
        </w:rPr>
        <w:t xml:space="preserve">Cryolipolysis. </w:t>
      </w:r>
      <w:r>
        <w:t xml:space="preserve">During the </w:t>
      </w:r>
      <w:r w:rsidR="007A657E">
        <w:t>initi</w:t>
      </w:r>
      <w:r>
        <w:t>al treatment, a single applicator isolates a stubborn fat deposit. The applicator then subjects that area to calibrated cooling. The overlying skin and tissue remain unharmed during the treatment. However, since fat cells are less hardy, they succumb to the temperatures and freeze.</w:t>
      </w:r>
    </w:p>
    <w:p w14:paraId="0000000A" w14:textId="77777777" w:rsidR="00707A63" w:rsidRDefault="00377B9B">
      <w:pPr>
        <w:spacing w:before="240" w:after="240"/>
      </w:pPr>
      <w:r>
        <w:t>Weeks after the treatment, the immune system collects the frozen dead cells. The body naturally removes them via the lymphatic system as waste. Once those cells are eliminated from the body, they can never return. CoolSculpting provides patients with long-term fat reduction.</w:t>
      </w:r>
    </w:p>
    <w:p w14:paraId="0000000B" w14:textId="77777777" w:rsidR="00707A63" w:rsidRDefault="00377B9B">
      <w:pPr>
        <w:spacing w:before="240" w:after="240"/>
        <w:jc w:val="right"/>
        <w:rPr>
          <w:u w:val="single"/>
        </w:rPr>
      </w:pPr>
      <w:r>
        <w:rPr>
          <w:u w:val="single"/>
        </w:rPr>
        <w:t>See CoolSculpting Before and After Images &gt;&gt;</w:t>
      </w:r>
    </w:p>
    <w:p w14:paraId="0000000C" w14:textId="77777777" w:rsidR="00707A63" w:rsidRDefault="00377B9B">
      <w:pPr>
        <w:spacing w:before="240" w:after="240"/>
      </w:pPr>
      <w:r>
        <w:t>New and Improved CoolSculpting Elite</w:t>
      </w:r>
    </w:p>
    <w:p w14:paraId="0000000D" w14:textId="1221CF5B" w:rsidR="00707A63" w:rsidRDefault="00377B9B">
      <w:pPr>
        <w:spacing w:before="240" w:after="240"/>
      </w:pPr>
      <w:r>
        <w:t xml:space="preserve">CoolSculpting Elite improves on the original treatment with a new machine, re-engineered applicators, larger cooling panels, and the ability to use two applicators </w:t>
      </w:r>
      <w:r w:rsidR="007A657E">
        <w:t>simultaneously</w:t>
      </w:r>
      <w:r>
        <w:t>.</w:t>
      </w:r>
    </w:p>
    <w:p w14:paraId="0000000E" w14:textId="77777777" w:rsidR="00707A63" w:rsidRDefault="00377B9B">
      <w:pPr>
        <w:spacing w:before="240" w:after="240"/>
      </w:pPr>
      <w:r>
        <w:t>Nine Treatment Areas</w:t>
      </w:r>
    </w:p>
    <w:p w14:paraId="0000000F" w14:textId="77777777" w:rsidR="00707A63" w:rsidRDefault="00377B9B">
      <w:pPr>
        <w:spacing w:before="240" w:after="240"/>
      </w:pPr>
      <w:r>
        <w:t xml:space="preserve">The new Elite machine comes with seven new applicators. Each applicator differs in shape and size. This distinguishes CoolSculpting Elite as the only FDA-cleared treatment to non-invasively reduce fat in nine different </w:t>
      </w:r>
      <w:r w:rsidRPr="0010098A">
        <w:rPr>
          <w:u w:val="single"/>
        </w:rPr>
        <w:t>treatment areas.</w:t>
      </w:r>
    </w:p>
    <w:p w14:paraId="00000010" w14:textId="77777777" w:rsidR="00707A63" w:rsidRDefault="00377B9B">
      <w:pPr>
        <w:spacing w:before="240" w:after="240"/>
      </w:pPr>
      <w:r>
        <w:t xml:space="preserve">The nine treatment areas include the </w:t>
      </w:r>
      <w:r w:rsidRPr="0010098A">
        <w:rPr>
          <w:u w:val="single"/>
        </w:rPr>
        <w:t>abdomen</w:t>
      </w:r>
      <w:r>
        <w:t xml:space="preserve">, love handles or flanks, </w:t>
      </w:r>
      <w:r w:rsidRPr="0010098A">
        <w:rPr>
          <w:u w:val="single"/>
        </w:rPr>
        <w:t>inner and outer thigh</w:t>
      </w:r>
      <w:r>
        <w:t>s, upper arms, armpit area, back, below the buttocks or banana rolls, chin, and jawline.</w:t>
      </w:r>
    </w:p>
    <w:p w14:paraId="00000011" w14:textId="567E9957" w:rsidR="00707A63" w:rsidRDefault="00377B9B">
      <w:pPr>
        <w:spacing w:before="240" w:after="240"/>
      </w:pPr>
      <w:r>
        <w:lastRenderedPageBreak/>
        <w:t>Re</w:t>
      </w:r>
      <w:r w:rsidR="007A657E">
        <w:t>d</w:t>
      </w:r>
      <w:r>
        <w:t>esigned Applicators</w:t>
      </w:r>
    </w:p>
    <w:p w14:paraId="00000012" w14:textId="77777777" w:rsidR="00707A63" w:rsidRDefault="00377B9B">
      <w:pPr>
        <w:spacing w:before="240" w:after="240"/>
      </w:pPr>
      <w:r>
        <w:t>The Elite applicators feature significant improvements, including the new C-shape design. In addition, the redesign improves the comfortability of treatment by allowing technicians to contour the patient’s natural curves better.</w:t>
      </w:r>
    </w:p>
    <w:p w14:paraId="00000013" w14:textId="77777777" w:rsidR="00707A63" w:rsidRDefault="00377B9B">
      <w:pPr>
        <w:spacing w:before="240" w:after="240"/>
      </w:pPr>
      <w:r>
        <w:t>Larger Cooling Panels</w:t>
      </w:r>
    </w:p>
    <w:p w14:paraId="00000014" w14:textId="6F369108" w:rsidR="00707A63" w:rsidRDefault="00377B9B">
      <w:pPr>
        <w:spacing w:before="240" w:after="240"/>
      </w:pPr>
      <w:r>
        <w:t>The new applicators feature 18% larger cooling panels. The new panels eliminate twice the amount of fat when compared to the previous equipment.</w:t>
      </w:r>
    </w:p>
    <w:p w14:paraId="1B66C6B6" w14:textId="6D094C36" w:rsidR="00377B9B" w:rsidRPr="00377B9B" w:rsidRDefault="00377B9B" w:rsidP="00377B9B">
      <w:pPr>
        <w:spacing w:before="240" w:after="240"/>
        <w:jc w:val="right"/>
        <w:rPr>
          <w:u w:val="single"/>
        </w:rPr>
      </w:pPr>
      <w:r w:rsidRPr="00377B9B">
        <w:rPr>
          <w:u w:val="single"/>
        </w:rPr>
        <w:t>How Much Does CoolSculpting Cost &gt;&gt;</w:t>
      </w:r>
    </w:p>
    <w:p w14:paraId="00000015" w14:textId="77777777" w:rsidR="00707A63" w:rsidRDefault="00377B9B">
      <w:pPr>
        <w:spacing w:before="240" w:after="240"/>
      </w:pPr>
      <w:r>
        <w:t>Dual Applicator Capability</w:t>
      </w:r>
    </w:p>
    <w:p w14:paraId="00000016" w14:textId="7F4844C6" w:rsidR="00707A63" w:rsidRDefault="00377B9B">
      <w:pPr>
        <w:spacing w:before="240" w:after="240"/>
      </w:pPr>
      <w:r>
        <w:t xml:space="preserve">The most noticeable difference between CoolSculpting Elite and the </w:t>
      </w:r>
      <w:r w:rsidR="007A657E">
        <w:t>initi</w:t>
      </w:r>
      <w:r>
        <w:t>al treatment is the new dual applicator capability. The original machine could only target one area at a time, causing patients to spend more money on multiple treatments. In comparison, the Elite machine comes with two applicators. This allows technicians to treat two areas during a single treatment. Dual applicators double the results in half the time.</w:t>
      </w:r>
    </w:p>
    <w:p w14:paraId="00000017" w14:textId="77777777" w:rsidR="00707A63" w:rsidRDefault="00377B9B">
      <w:pPr>
        <w:spacing w:before="240" w:after="240"/>
      </w:pPr>
      <w:r>
        <w:t>Why Choose Emerson Medical for CoolSculpting Elite</w:t>
      </w:r>
    </w:p>
    <w:p w14:paraId="00000018" w14:textId="5353166C" w:rsidR="00707A63" w:rsidRDefault="00377B9B">
      <w:pPr>
        <w:spacing w:before="240" w:after="240"/>
      </w:pPr>
      <w:r w:rsidRPr="0010098A">
        <w:rPr>
          <w:u w:val="single"/>
        </w:rPr>
        <w:t xml:space="preserve">Emerson Medical </w:t>
      </w:r>
      <w:r>
        <w:t xml:space="preserve">is the only provider in the Staten Island area with a CoolSculpting Elite machine. As a leading provider of CoolSculpting Elite in Staten Island, potential patients can also count on Emerson Medical to provide safe </w:t>
      </w:r>
      <w:r w:rsidRPr="007A657E">
        <w:rPr>
          <w:u w:val="single"/>
        </w:rPr>
        <w:t>fat</w:t>
      </w:r>
      <w:r w:rsidR="007A657E" w:rsidRPr="007A657E">
        <w:rPr>
          <w:u w:val="single"/>
        </w:rPr>
        <w:t>-</w:t>
      </w:r>
      <w:r w:rsidRPr="007A657E">
        <w:rPr>
          <w:u w:val="single"/>
        </w:rPr>
        <w:t>freezing treatments</w:t>
      </w:r>
      <w:r>
        <w:t xml:space="preserve"> in a luxury facility. We place patient safety and satisfaction above everything.</w:t>
      </w:r>
    </w:p>
    <w:p w14:paraId="00000019" w14:textId="77777777" w:rsidR="00707A63" w:rsidRDefault="00377B9B">
      <w:pPr>
        <w:spacing w:before="240" w:after="240"/>
      </w:pPr>
      <w:r>
        <w:t>CoolSculpting Elite Near Me</w:t>
      </w:r>
    </w:p>
    <w:p w14:paraId="0000001A" w14:textId="77777777" w:rsidR="00707A63" w:rsidRDefault="00377B9B">
      <w:pPr>
        <w:spacing w:before="240" w:after="240"/>
      </w:pPr>
      <w:r>
        <w:t xml:space="preserve">If you live in the Staten Island area and are interested in CoolSculpting Elite, contact Emerson Medical. Call us at 718-448-3800 to schedule your free consultation or reach out to us online to learn more. </w:t>
      </w:r>
    </w:p>
    <w:p w14:paraId="0000001B" w14:textId="77777777" w:rsidR="00707A63" w:rsidRDefault="00707A63"/>
    <w:sectPr w:rsidR="00707A6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EzMLM0MrY0tTRX0lEKTi0uzszPAykwrAUAziXjhCwAAAA="/>
  </w:docVars>
  <w:rsids>
    <w:rsidRoot w:val="00707A63"/>
    <w:rsid w:val="0010098A"/>
    <w:rsid w:val="00377B9B"/>
    <w:rsid w:val="00707A63"/>
    <w:rsid w:val="007A6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60625"/>
  <w15:docId w15:val="{2EDC97D1-7BA1-4D3C-BF96-01DBD30C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7</Words>
  <Characters>3122</Characters>
  <Application>Microsoft Office Word</Application>
  <DocSecurity>0</DocSecurity>
  <Lines>26</Lines>
  <Paragraphs>7</Paragraphs>
  <ScaleCrop>false</ScaleCrop>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6-29T21:06:00Z</dcterms:created>
  <dcterms:modified xsi:type="dcterms:W3CDTF">2021-06-29T21:11:00Z</dcterms:modified>
</cp:coreProperties>
</file>